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47218" w14:textId="2097E105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Sprint Backlog</w:t>
      </w:r>
      <w:r w:rsidR="0099563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- 1</w:t>
      </w: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:</w:t>
      </w:r>
    </w:p>
    <w:p w14:paraId="2569E28E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642"/>
        <w:gridCol w:w="2176"/>
        <w:gridCol w:w="1885"/>
        <w:gridCol w:w="928"/>
        <w:gridCol w:w="928"/>
        <w:gridCol w:w="928"/>
        <w:gridCol w:w="928"/>
        <w:gridCol w:w="928"/>
        <w:gridCol w:w="928"/>
        <w:gridCol w:w="928"/>
      </w:tblGrid>
      <w:tr w:rsidR="00A37077" w:rsidRPr="00123CB6" w14:paraId="5E4C0A4D" w14:textId="77777777" w:rsidTr="006C28A1">
        <w:trPr>
          <w:trHeight w:val="1061"/>
        </w:trPr>
        <w:tc>
          <w:tcPr>
            <w:tcW w:w="642" w:type="dxa"/>
          </w:tcPr>
          <w:p w14:paraId="6A25214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2D7A63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2176" w:type="dxa"/>
          </w:tcPr>
          <w:p w14:paraId="4B44529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72235F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User Story</w:t>
            </w:r>
          </w:p>
        </w:tc>
        <w:tc>
          <w:tcPr>
            <w:tcW w:w="1885" w:type="dxa"/>
          </w:tcPr>
          <w:p w14:paraId="167D11E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5724CE9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sks</w:t>
            </w:r>
          </w:p>
        </w:tc>
        <w:tc>
          <w:tcPr>
            <w:tcW w:w="928" w:type="dxa"/>
          </w:tcPr>
          <w:p w14:paraId="3A156F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375F22F" w14:textId="19F75E8A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1</w:t>
            </w:r>
          </w:p>
        </w:tc>
        <w:tc>
          <w:tcPr>
            <w:tcW w:w="928" w:type="dxa"/>
          </w:tcPr>
          <w:p w14:paraId="3ED8D48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F5E4E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2</w:t>
            </w:r>
          </w:p>
        </w:tc>
        <w:tc>
          <w:tcPr>
            <w:tcW w:w="928" w:type="dxa"/>
          </w:tcPr>
          <w:p w14:paraId="0008CA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C49956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3</w:t>
            </w:r>
          </w:p>
        </w:tc>
        <w:tc>
          <w:tcPr>
            <w:tcW w:w="928" w:type="dxa"/>
          </w:tcPr>
          <w:p w14:paraId="5DF47A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70903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4</w:t>
            </w:r>
          </w:p>
        </w:tc>
        <w:tc>
          <w:tcPr>
            <w:tcW w:w="928" w:type="dxa"/>
          </w:tcPr>
          <w:p w14:paraId="7FD490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8C721B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5</w:t>
            </w:r>
          </w:p>
        </w:tc>
        <w:tc>
          <w:tcPr>
            <w:tcW w:w="928" w:type="dxa"/>
          </w:tcPr>
          <w:p w14:paraId="2A654DD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B66E05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6</w:t>
            </w:r>
          </w:p>
        </w:tc>
        <w:tc>
          <w:tcPr>
            <w:tcW w:w="928" w:type="dxa"/>
          </w:tcPr>
          <w:p w14:paraId="04B9DA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911789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7</w:t>
            </w:r>
          </w:p>
        </w:tc>
      </w:tr>
      <w:tr w:rsidR="00A37077" w:rsidRPr="00123CB6" w14:paraId="4E0D41FE" w14:textId="77777777" w:rsidTr="006C28A1">
        <w:trPr>
          <w:trHeight w:val="1708"/>
        </w:trPr>
        <w:tc>
          <w:tcPr>
            <w:tcW w:w="642" w:type="dxa"/>
            <w:vMerge w:val="restart"/>
          </w:tcPr>
          <w:p w14:paraId="263416D3" w14:textId="7C7BFBF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1</w:t>
            </w:r>
            <w:r w:rsidR="004C7993">
              <w:rPr>
                <w:rFonts w:ascii="Times New Roman" w:hAnsi="Times New Roman" w:cs="Times New Roman"/>
                <w:sz w:val="32"/>
                <w:szCs w:val="32"/>
              </w:rPr>
              <w:t>,2</w:t>
            </w:r>
          </w:p>
        </w:tc>
        <w:tc>
          <w:tcPr>
            <w:tcW w:w="2176" w:type="dxa"/>
            <w:vMerge w:val="restart"/>
          </w:tcPr>
          <w:p w14:paraId="375C50E1" w14:textId="58D6EACF" w:rsidR="00A37077" w:rsidRPr="00A91094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A91094">
              <w:rPr>
                <w:rFonts w:ascii="Times New Roman" w:hAnsi="Times New Roman" w:cs="Times New Roman"/>
                <w:sz w:val="32"/>
                <w:szCs w:val="32"/>
              </w:rPr>
              <w:t xml:space="preserve">As a </w:t>
            </w:r>
            <w:r w:rsidR="00E238AA" w:rsidRPr="00A91094">
              <w:rPr>
                <w:rFonts w:ascii="Times New Roman" w:hAnsi="Times New Roman" w:cs="Times New Roman"/>
                <w:sz w:val="32"/>
                <w:szCs w:val="32"/>
              </w:rPr>
              <w:t>user</w:t>
            </w:r>
            <w:r w:rsidR="00836121" w:rsidRPr="00A91094">
              <w:rPr>
                <w:rFonts w:ascii="Times New Roman" w:hAnsi="Times New Roman" w:cs="Times New Roman"/>
                <w:sz w:val="32"/>
                <w:szCs w:val="32"/>
              </w:rPr>
              <w:t>,</w:t>
            </w:r>
            <w:r w:rsidR="00B502FF" w:rsidRPr="00A91094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F8007A" w:rsidRPr="00A91094">
              <w:rPr>
                <w:rFonts w:ascii="Times New Roman" w:hAnsi="Times New Roman" w:cs="Times New Roman"/>
                <w:sz w:val="32"/>
                <w:szCs w:val="32"/>
              </w:rPr>
              <w:t>w</w:t>
            </w:r>
            <w:r w:rsidR="00EE7880" w:rsidRPr="00A91094">
              <w:rPr>
                <w:rFonts w:ascii="Times New Roman" w:hAnsi="Times New Roman" w:cs="Times New Roman"/>
                <w:sz w:val="32"/>
                <w:szCs w:val="32"/>
              </w:rPr>
              <w:t xml:space="preserve">e want to be able to </w:t>
            </w:r>
            <w:r w:rsidR="003C66E9" w:rsidRPr="00A91094">
              <w:rPr>
                <w:rFonts w:ascii="Times New Roman" w:hAnsi="Times New Roman" w:cs="Times New Roman"/>
                <w:sz w:val="32"/>
                <w:szCs w:val="32"/>
              </w:rPr>
              <w:t>add new room number so that we can see room is ready or not for rent</w:t>
            </w:r>
          </w:p>
        </w:tc>
        <w:tc>
          <w:tcPr>
            <w:tcW w:w="1885" w:type="dxa"/>
          </w:tcPr>
          <w:p w14:paraId="6B97925D" w14:textId="45A58DC3" w:rsidR="00A37077" w:rsidRPr="00123CB6" w:rsidRDefault="00F8007A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Build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 xml:space="preserve"> user interface for </w:t>
            </w:r>
            <w:r w:rsidR="002F3E80">
              <w:rPr>
                <w:rFonts w:ascii="Times New Roman" w:hAnsi="Times New Roman" w:cs="Times New Roman"/>
                <w:sz w:val="32"/>
                <w:szCs w:val="32"/>
              </w:rPr>
              <w:t xml:space="preserve">add a new room </w:t>
            </w:r>
          </w:p>
        </w:tc>
        <w:tc>
          <w:tcPr>
            <w:tcW w:w="928" w:type="dxa"/>
          </w:tcPr>
          <w:p w14:paraId="30D6F6B1" w14:textId="321966F1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41C2B659" w14:textId="4A99AB7D" w:rsidR="00A37077" w:rsidRPr="00123CB6" w:rsidRDefault="00B771E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</w:tcPr>
          <w:p w14:paraId="65DA4A33" w14:textId="1C36F7A0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025D6684" w14:textId="509917E8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4327D3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2FFA87B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3935551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4E0C368B" w14:textId="77777777" w:rsidTr="006C28A1">
        <w:trPr>
          <w:trHeight w:val="1973"/>
        </w:trPr>
        <w:tc>
          <w:tcPr>
            <w:tcW w:w="642" w:type="dxa"/>
            <w:vMerge/>
          </w:tcPr>
          <w:p w14:paraId="6DA99ECA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1F3D8C5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173DC13F" w14:textId="47D223FA" w:rsidR="00A37077" w:rsidRPr="00123CB6" w:rsidRDefault="003D5635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Create a database table for saving </w:t>
            </w:r>
            <w:r w:rsidR="002F3E80">
              <w:rPr>
                <w:rFonts w:ascii="Times New Roman" w:hAnsi="Times New Roman" w:cs="Times New Roman"/>
                <w:sz w:val="32"/>
                <w:szCs w:val="32"/>
              </w:rPr>
              <w:t>room</w:t>
            </w:r>
            <w:r w:rsidR="00503152">
              <w:rPr>
                <w:rFonts w:ascii="Times New Roman" w:hAnsi="Times New Roman" w:cs="Times New Roman"/>
                <w:sz w:val="32"/>
                <w:szCs w:val="32"/>
              </w:rPr>
              <w:t xml:space="preserve"> details</w:t>
            </w:r>
            <w:r w:rsidR="002F3E80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and connect it with the </w:t>
            </w:r>
            <w:r w:rsidR="007E1D40">
              <w:rPr>
                <w:rFonts w:ascii="Times New Roman" w:hAnsi="Times New Roman" w:cs="Times New Roman"/>
                <w:sz w:val="32"/>
                <w:szCs w:val="32"/>
              </w:rPr>
              <w:t>info</w:t>
            </w:r>
            <w:r w:rsidR="0009393C">
              <w:rPr>
                <w:rFonts w:ascii="Times New Roman" w:hAnsi="Times New Roman" w:cs="Times New Roman"/>
                <w:sz w:val="32"/>
                <w:szCs w:val="32"/>
              </w:rPr>
              <w:t>rmation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 window to view</w:t>
            </w:r>
          </w:p>
        </w:tc>
        <w:tc>
          <w:tcPr>
            <w:tcW w:w="928" w:type="dxa"/>
          </w:tcPr>
          <w:p w14:paraId="372B46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124EF4C3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7A108DB1" w14:textId="313D6811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</w:tcPr>
          <w:p w14:paraId="6818A99F" w14:textId="0896D77D" w:rsidR="00A37077" w:rsidRPr="00123CB6" w:rsidRDefault="00B771E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15302F60" w14:textId="1BCE2AF2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</w:tcPr>
          <w:p w14:paraId="74963D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D3AFC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1F3EFD2B" w14:textId="77777777" w:rsidTr="006C28A1">
        <w:trPr>
          <w:trHeight w:val="1972"/>
        </w:trPr>
        <w:tc>
          <w:tcPr>
            <w:tcW w:w="642" w:type="dxa"/>
            <w:vMerge/>
          </w:tcPr>
          <w:p w14:paraId="459561F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0EDD0B8B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511084CC" w14:textId="7DB063DD" w:rsidR="00A37077" w:rsidRPr="00123CB6" w:rsidRDefault="00FF1F96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F1F96">
              <w:rPr>
                <w:rFonts w:ascii="Times New Roman" w:hAnsi="Times New Roman" w:cs="Times New Roman"/>
                <w:sz w:val="32"/>
                <w:szCs w:val="32"/>
              </w:rPr>
              <w:t xml:space="preserve">Trial the UI (User Interface) for seeing </w:t>
            </w:r>
            <w:r w:rsidR="007E1D40">
              <w:rPr>
                <w:rFonts w:ascii="Times New Roman" w:hAnsi="Times New Roman" w:cs="Times New Roman"/>
                <w:sz w:val="32"/>
                <w:szCs w:val="32"/>
              </w:rPr>
              <w:t>info</w:t>
            </w:r>
            <w:r w:rsidR="0009393C">
              <w:rPr>
                <w:rFonts w:ascii="Times New Roman" w:hAnsi="Times New Roman" w:cs="Times New Roman"/>
                <w:sz w:val="32"/>
                <w:szCs w:val="32"/>
              </w:rPr>
              <w:t>rmation</w:t>
            </w:r>
            <w:r w:rsidRPr="00FF1F96">
              <w:rPr>
                <w:rFonts w:ascii="Times New Roman" w:hAnsi="Times New Roman" w:cs="Times New Roman"/>
                <w:sz w:val="32"/>
                <w:szCs w:val="32"/>
              </w:rPr>
              <w:t xml:space="preserve"> window whether it is working or not</w:t>
            </w:r>
          </w:p>
        </w:tc>
        <w:tc>
          <w:tcPr>
            <w:tcW w:w="928" w:type="dxa"/>
          </w:tcPr>
          <w:p w14:paraId="01C373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415C8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0885095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888604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2E2A989" w14:textId="65482093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C8EBE84" w14:textId="4A1A004E" w:rsidR="00A37077" w:rsidRPr="00123CB6" w:rsidRDefault="00E8375E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</w:tcPr>
          <w:p w14:paraId="6B2FAE4F" w14:textId="6108B54C" w:rsidR="00A37077" w:rsidRPr="00123CB6" w:rsidRDefault="00E8375E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</w:tr>
    </w:tbl>
    <w:p w14:paraId="4E8326D3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AE5ED9" w14:textId="77777777" w:rsidR="00854913" w:rsidRDefault="00854913"/>
    <w:sectPr w:rsidR="00854913" w:rsidSect="00AC413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yMDEwM7YwtjRT0lEKTi0uzszPAykwrwUAzzAC8SwAAAA="/>
  </w:docVars>
  <w:rsids>
    <w:rsidRoot w:val="00787004"/>
    <w:rsid w:val="0003660D"/>
    <w:rsid w:val="0009393C"/>
    <w:rsid w:val="000B5FF5"/>
    <w:rsid w:val="0019362A"/>
    <w:rsid w:val="002C6090"/>
    <w:rsid w:val="002F210E"/>
    <w:rsid w:val="002F3E80"/>
    <w:rsid w:val="003C66E9"/>
    <w:rsid w:val="003D5635"/>
    <w:rsid w:val="00426804"/>
    <w:rsid w:val="004C7993"/>
    <w:rsid w:val="00503152"/>
    <w:rsid w:val="00587F59"/>
    <w:rsid w:val="00591B25"/>
    <w:rsid w:val="00620E3A"/>
    <w:rsid w:val="00787004"/>
    <w:rsid w:val="00793E7C"/>
    <w:rsid w:val="007E1D40"/>
    <w:rsid w:val="00836121"/>
    <w:rsid w:val="00854913"/>
    <w:rsid w:val="008E250F"/>
    <w:rsid w:val="008F2FC3"/>
    <w:rsid w:val="009447FD"/>
    <w:rsid w:val="00995634"/>
    <w:rsid w:val="00A37077"/>
    <w:rsid w:val="00A91094"/>
    <w:rsid w:val="00B502FF"/>
    <w:rsid w:val="00B771EC"/>
    <w:rsid w:val="00BB0350"/>
    <w:rsid w:val="00BD6330"/>
    <w:rsid w:val="00DF4213"/>
    <w:rsid w:val="00E238AA"/>
    <w:rsid w:val="00E8375E"/>
    <w:rsid w:val="00EE7880"/>
    <w:rsid w:val="00EF64B4"/>
    <w:rsid w:val="00F63E95"/>
    <w:rsid w:val="00F8007A"/>
    <w:rsid w:val="00F8444A"/>
    <w:rsid w:val="00FF1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2D23"/>
  <w15:chartTrackingRefBased/>
  <w15:docId w15:val="{3E6BEE76-B6C3-4325-B2A6-AEB064636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7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707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11</cp:revision>
  <dcterms:created xsi:type="dcterms:W3CDTF">2020-12-07T16:13:00Z</dcterms:created>
  <dcterms:modified xsi:type="dcterms:W3CDTF">2021-01-01T16:53:00Z</dcterms:modified>
</cp:coreProperties>
</file>